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4F1D83" w14:textId="635E7C82" w:rsidR="00FF36A2" w:rsidRDefault="001437C2">
      <w:r>
        <w:rPr>
          <w:noProof/>
        </w:rPr>
        <w:drawing>
          <wp:anchor distT="0" distB="0" distL="114300" distR="114300" simplePos="0" relativeHeight="251658240" behindDoc="0" locked="0" layoutInCell="1" allowOverlap="1" wp14:anchorId="322C0F85" wp14:editId="37D7D0F9">
            <wp:simplePos x="0" y="0"/>
            <wp:positionH relativeFrom="column">
              <wp:posOffset>85725</wp:posOffset>
            </wp:positionH>
            <wp:positionV relativeFrom="page">
              <wp:posOffset>243840</wp:posOffset>
            </wp:positionV>
            <wp:extent cx="1129665" cy="34226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altillo Horizontal 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665" cy="34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53E5FA4" wp14:editId="05E95788">
            <wp:simplePos x="0" y="0"/>
            <wp:positionH relativeFrom="column">
              <wp:posOffset>85825</wp:posOffset>
            </wp:positionH>
            <wp:positionV relativeFrom="paragraph">
              <wp:posOffset>90170</wp:posOffset>
            </wp:positionV>
            <wp:extent cx="8953500" cy="6332291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01"/>
                    <a:stretch/>
                  </pic:blipFill>
                  <pic:spPr bwMode="auto">
                    <a:xfrm>
                      <a:off x="0" y="0"/>
                      <a:ext cx="8953500" cy="6332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9423AE" w14:textId="72C72401" w:rsidR="00602B7B" w:rsidRPr="00602B7B" w:rsidRDefault="00602B7B" w:rsidP="00602B7B"/>
    <w:p w14:paraId="7E562392" w14:textId="255A6E11" w:rsidR="00602B7B" w:rsidRPr="00602B7B" w:rsidRDefault="00602B7B" w:rsidP="00602B7B"/>
    <w:p w14:paraId="08DFE873" w14:textId="10E5347C" w:rsidR="00602B7B" w:rsidRPr="00602B7B" w:rsidRDefault="00602B7B" w:rsidP="00602B7B"/>
    <w:p w14:paraId="441B2F12" w14:textId="61E99DF4" w:rsidR="00602B7B" w:rsidRPr="00602B7B" w:rsidRDefault="00602B7B" w:rsidP="00602B7B"/>
    <w:p w14:paraId="5A5D805E" w14:textId="5012711C" w:rsidR="00602B7B" w:rsidRPr="00602B7B" w:rsidRDefault="00602B7B" w:rsidP="00602B7B"/>
    <w:p w14:paraId="6E8A2CA4" w14:textId="45DF77E1" w:rsidR="00602B7B" w:rsidRPr="00602B7B" w:rsidRDefault="00602B7B" w:rsidP="00602B7B"/>
    <w:p w14:paraId="2906C696" w14:textId="03FD25CA" w:rsidR="00602B7B" w:rsidRPr="00602B7B" w:rsidRDefault="00602B7B" w:rsidP="00602B7B"/>
    <w:p w14:paraId="219F59D3" w14:textId="7945CA44" w:rsidR="00602B7B" w:rsidRPr="00602B7B" w:rsidRDefault="00602B7B" w:rsidP="00602B7B">
      <w:bookmarkStart w:id="0" w:name="_GoBack"/>
      <w:bookmarkEnd w:id="0"/>
    </w:p>
    <w:p w14:paraId="056D9203" w14:textId="57872194" w:rsidR="00602B7B" w:rsidRPr="00602B7B" w:rsidRDefault="00602B7B" w:rsidP="00602B7B"/>
    <w:p w14:paraId="76201636" w14:textId="48010197" w:rsidR="00602B7B" w:rsidRPr="00602B7B" w:rsidRDefault="00602B7B" w:rsidP="00602B7B"/>
    <w:p w14:paraId="69A6CDF4" w14:textId="3F37EA26" w:rsidR="00602B7B" w:rsidRPr="00602B7B" w:rsidRDefault="00602B7B" w:rsidP="00602B7B"/>
    <w:p w14:paraId="5F1E8BD8" w14:textId="31E7C7B8" w:rsidR="00602B7B" w:rsidRPr="00602B7B" w:rsidRDefault="00602B7B" w:rsidP="00602B7B"/>
    <w:p w14:paraId="23E5A70D" w14:textId="3C4662F5" w:rsidR="00602B7B" w:rsidRPr="00602B7B" w:rsidRDefault="00602B7B" w:rsidP="00602B7B"/>
    <w:p w14:paraId="734F248C" w14:textId="3E39FD01" w:rsidR="00602B7B" w:rsidRPr="00602B7B" w:rsidRDefault="00602B7B" w:rsidP="00602B7B"/>
    <w:p w14:paraId="51ABE9CD" w14:textId="4B354087" w:rsidR="00602B7B" w:rsidRPr="00602B7B" w:rsidRDefault="00602B7B" w:rsidP="00602B7B"/>
    <w:p w14:paraId="54F959D4" w14:textId="7CF7EB3C" w:rsidR="00602B7B" w:rsidRPr="00602B7B" w:rsidRDefault="00602B7B" w:rsidP="00602B7B"/>
    <w:p w14:paraId="4E08591A" w14:textId="314F2179" w:rsidR="00602B7B" w:rsidRPr="00602B7B" w:rsidRDefault="00602B7B" w:rsidP="00602B7B"/>
    <w:p w14:paraId="43C3EF6E" w14:textId="4EC52BF2" w:rsidR="00602B7B" w:rsidRPr="00602B7B" w:rsidRDefault="00602B7B" w:rsidP="00602B7B"/>
    <w:p w14:paraId="7D33CCB6" w14:textId="47414E3D" w:rsidR="00602B7B" w:rsidRPr="00602B7B" w:rsidRDefault="00602B7B" w:rsidP="00602B7B"/>
    <w:p w14:paraId="2F635832" w14:textId="113B4E6F" w:rsidR="00602B7B" w:rsidRPr="00602B7B" w:rsidRDefault="00602B7B" w:rsidP="00602B7B"/>
    <w:p w14:paraId="2B3CAAC1" w14:textId="113B4E6F" w:rsidR="00602B7B" w:rsidRPr="00602B7B" w:rsidRDefault="00602B7B" w:rsidP="00602B7B">
      <w:pPr>
        <w:ind w:firstLine="720"/>
      </w:pPr>
    </w:p>
    <w:sectPr w:rsidR="00602B7B" w:rsidRPr="00602B7B" w:rsidSect="00486603">
      <w:headerReference w:type="default" r:id="rId8"/>
      <w:footerReference w:type="default" r:id="rId9"/>
      <w:pgSz w:w="15840" w:h="12240" w:orient="landscape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8411A" w14:textId="77777777" w:rsidR="000C242D" w:rsidRDefault="000C242D" w:rsidP="00FF36A2">
      <w:pPr>
        <w:spacing w:after="0" w:line="240" w:lineRule="auto"/>
      </w:pPr>
      <w:r>
        <w:separator/>
      </w:r>
    </w:p>
  </w:endnote>
  <w:endnote w:type="continuationSeparator" w:id="0">
    <w:p w14:paraId="108F7AD0" w14:textId="77777777" w:rsidR="000C242D" w:rsidRDefault="000C242D" w:rsidP="00FF3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940" w:type="dxa"/>
      <w:tblInd w:w="-2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004"/>
      <w:gridCol w:w="936"/>
    </w:tblGrid>
    <w:tr w:rsidR="001F7DA7" w14:paraId="293770A4" w14:textId="77777777" w:rsidTr="00486603">
      <w:tc>
        <w:tcPr>
          <w:tcW w:w="14004" w:type="dxa"/>
        </w:tcPr>
        <w:p w14:paraId="3449B8CB" w14:textId="38FAF8AB" w:rsidR="001F7DA7" w:rsidRPr="00486603" w:rsidRDefault="00486603" w:rsidP="00E57A0A">
          <w:pPr>
            <w:rPr>
              <w:rFonts w:cstheme="minorHAnsi"/>
              <w:color w:val="A6A6A6" w:themeColor="background1" w:themeShade="A6"/>
              <w:sz w:val="16"/>
              <w:szCs w:val="16"/>
            </w:rPr>
          </w:pPr>
          <w:r>
            <w:rPr>
              <w:rFonts w:cstheme="minorHAnsi"/>
              <w:color w:val="A6A6A6" w:themeColor="background1" w:themeShade="A6"/>
              <w:sz w:val="16"/>
              <w:szCs w:val="16"/>
            </w:rPr>
            <w:t xml:space="preserve">                                                                </w:t>
          </w:r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 xml:space="preserve">© 2020 PRC-Saltillo. All rights reserved. © 2020 </w:t>
          </w:r>
          <w:proofErr w:type="spellStart"/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>SymbolStix</w:t>
          </w:r>
          <w:proofErr w:type="spellEnd"/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 xml:space="preserve">®, LLC. Used with permission.  </w:t>
          </w:r>
          <w:proofErr w:type="spellStart"/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>WordPower</w:t>
          </w:r>
          <w:proofErr w:type="spellEnd"/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>™ is a</w:t>
          </w:r>
          <w:r w:rsidR="00E57A0A">
            <w:rPr>
              <w:rFonts w:cstheme="minorHAnsi"/>
              <w:color w:val="A6A6A6" w:themeColor="background1" w:themeShade="A6"/>
              <w:sz w:val="16"/>
              <w:szCs w:val="16"/>
            </w:rPr>
            <w:t xml:space="preserve"> </w:t>
          </w:r>
          <w:r w:rsidR="00E57A0A" w:rsidRPr="00E57A0A">
            <w:rPr>
              <w:rFonts w:cstheme="minorHAnsi"/>
              <w:color w:val="A6A6A6" w:themeColor="background1" w:themeShade="A6"/>
              <w:sz w:val="16"/>
              <w:szCs w:val="16"/>
            </w:rPr>
            <w:t>trademark of Inman Innovations, Inc..</w:t>
          </w:r>
        </w:p>
      </w:tc>
      <w:tc>
        <w:tcPr>
          <w:tcW w:w="936" w:type="dxa"/>
        </w:tcPr>
        <w:p w14:paraId="600EAE17" w14:textId="2B6F3687" w:rsidR="00602B7B" w:rsidRDefault="00602B7B" w:rsidP="001F7DA7">
          <w:pPr>
            <w:pStyle w:val="ListParagraph"/>
            <w:jc w:val="right"/>
            <w:rPr>
              <w:rFonts w:asciiTheme="minorHAnsi" w:hAnsiTheme="minorHAnsi" w:cstheme="minorHAnsi"/>
              <w:color w:val="A6A6A6" w:themeColor="background1" w:themeShade="A6"/>
              <w:sz w:val="14"/>
              <w:szCs w:val="14"/>
            </w:rPr>
          </w:pPr>
          <w:bookmarkStart w:id="1" w:name="_Hlk4739407"/>
        </w:p>
        <w:bookmarkEnd w:id="1"/>
        <w:p w14:paraId="0B432036" w14:textId="6B418012" w:rsidR="001F7DA7" w:rsidRPr="00E57A0A" w:rsidRDefault="001F7DA7" w:rsidP="00E57A0A">
          <w:pPr>
            <w:pStyle w:val="ListParagraph"/>
            <w:jc w:val="center"/>
            <w:rPr>
              <w:rFonts w:asciiTheme="minorHAnsi" w:hAnsiTheme="minorHAnsi" w:cstheme="minorHAnsi"/>
              <w:color w:val="808080" w:themeColor="background1" w:themeShade="80"/>
              <w:sz w:val="14"/>
              <w:szCs w:val="14"/>
            </w:rPr>
          </w:pPr>
        </w:p>
      </w:tc>
    </w:tr>
  </w:tbl>
  <w:p w14:paraId="087C2B20" w14:textId="0F229CE7" w:rsidR="00FF36A2" w:rsidRPr="001F7DA7" w:rsidRDefault="00486603" w:rsidP="00602B7B">
    <w:pPr>
      <w:pStyle w:val="Footer"/>
      <w:rPr>
        <w:sz w:val="12"/>
        <w:szCs w:val="12"/>
      </w:rPr>
    </w:pPr>
    <w:r w:rsidRPr="00E57A0A">
      <w:rPr>
        <w:rFonts w:cstheme="minorHAnsi"/>
        <w:noProof/>
        <w:color w:val="808080" w:themeColor="background1" w:themeShade="80"/>
        <w:sz w:val="16"/>
        <w:szCs w:val="16"/>
      </w:rPr>
      <w:drawing>
        <wp:anchor distT="0" distB="0" distL="114300" distR="114300" simplePos="0" relativeHeight="251659264" behindDoc="0" locked="0" layoutInCell="1" allowOverlap="1" wp14:anchorId="791C9DD7" wp14:editId="305C2AE2">
          <wp:simplePos x="0" y="0"/>
          <wp:positionH relativeFrom="column">
            <wp:posOffset>2781300</wp:posOffset>
          </wp:positionH>
          <wp:positionV relativeFrom="paragraph">
            <wp:posOffset>-8890</wp:posOffset>
          </wp:positionV>
          <wp:extent cx="3512820" cy="27432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altillo 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781"/>
                  <a:stretch/>
                </pic:blipFill>
                <pic:spPr bwMode="auto">
                  <a:xfrm>
                    <a:off x="0" y="0"/>
                    <a:ext cx="3512820" cy="2743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7F358" w14:textId="77777777" w:rsidR="000C242D" w:rsidRDefault="000C242D" w:rsidP="00FF36A2">
      <w:pPr>
        <w:spacing w:after="0" w:line="240" w:lineRule="auto"/>
      </w:pPr>
      <w:r>
        <w:separator/>
      </w:r>
    </w:p>
  </w:footnote>
  <w:footnote w:type="continuationSeparator" w:id="0">
    <w:p w14:paraId="5606A9A9" w14:textId="77777777" w:rsidR="000C242D" w:rsidRDefault="000C242D" w:rsidP="00FF36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441226" w14:textId="7A2B9C51" w:rsidR="00F340CA" w:rsidRPr="00602B7B" w:rsidRDefault="00F340CA" w:rsidP="00690E44">
    <w:pPr>
      <w:tabs>
        <w:tab w:val="left" w:pos="1345"/>
        <w:tab w:val="right" w:pos="14400"/>
      </w:tabs>
      <w:spacing w:after="0" w:line="240" w:lineRule="auto"/>
      <w:jc w:val="center"/>
      <w:rPr>
        <w:rFonts w:cstheme="minorHAnsi"/>
        <w:color w:val="404040" w:themeColor="text1" w:themeTint="BF"/>
        <w:sz w:val="18"/>
        <w:szCs w:val="12"/>
      </w:rPr>
    </w:pPr>
    <w:r w:rsidRPr="00602B7B">
      <w:rPr>
        <w:rFonts w:cstheme="minorHAnsi"/>
        <w:color w:val="404040" w:themeColor="text1" w:themeTint="BF"/>
        <w:sz w:val="32"/>
      </w:rPr>
      <w:t>WordPower™</w:t>
    </w:r>
    <w:r w:rsidR="00E57A0A">
      <w:rPr>
        <w:rFonts w:cstheme="minorHAnsi"/>
        <w:color w:val="404040" w:themeColor="text1" w:themeTint="BF"/>
        <w:sz w:val="32"/>
      </w:rPr>
      <w:t>25</w:t>
    </w:r>
    <w:r w:rsidRPr="00602B7B">
      <w:rPr>
        <w:rFonts w:cstheme="minorHAnsi"/>
        <w:color w:val="404040" w:themeColor="text1" w:themeTint="BF"/>
        <w:sz w:val="32"/>
      </w:rPr>
      <w:t xml:space="preserve"> </w:t>
    </w:r>
    <w:r w:rsidR="00486603">
      <w:rPr>
        <w:rFonts w:cstheme="minorHAnsi"/>
        <w:color w:val="404040" w:themeColor="text1" w:themeTint="BF"/>
        <w:sz w:val="32"/>
      </w:rPr>
      <w:t>Touch &amp; Scan</w:t>
    </w:r>
    <w:r w:rsidRPr="00602B7B">
      <w:rPr>
        <w:rFonts w:cstheme="minorHAnsi"/>
        <w:color w:val="404040" w:themeColor="text1" w:themeTint="BF"/>
        <w:sz w:val="32"/>
      </w:rPr>
      <w:t xml:space="preserve"> SS – </w:t>
    </w:r>
    <w:r w:rsidR="00E57A0A">
      <w:rPr>
        <w:rFonts w:cstheme="minorHAnsi"/>
        <w:color w:val="404040" w:themeColor="text1" w:themeTint="BF"/>
        <w:sz w:val="32"/>
      </w:rPr>
      <w:t>Coronaviru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zAzNrAwMbIwNrFQ0lEKTi0uzszPAykwrQUACQ6ipSwAAAA="/>
  </w:docVars>
  <w:rsids>
    <w:rsidRoot w:val="00FF36A2"/>
    <w:rsid w:val="00090ACC"/>
    <w:rsid w:val="000C242D"/>
    <w:rsid w:val="000E79D8"/>
    <w:rsid w:val="000F20DA"/>
    <w:rsid w:val="001437C2"/>
    <w:rsid w:val="001F7DA7"/>
    <w:rsid w:val="00280E9D"/>
    <w:rsid w:val="002F1316"/>
    <w:rsid w:val="00486603"/>
    <w:rsid w:val="00492650"/>
    <w:rsid w:val="005A56CA"/>
    <w:rsid w:val="005B04C7"/>
    <w:rsid w:val="005B0A03"/>
    <w:rsid w:val="005B5099"/>
    <w:rsid w:val="00602B7B"/>
    <w:rsid w:val="0063317B"/>
    <w:rsid w:val="00690E44"/>
    <w:rsid w:val="006C123D"/>
    <w:rsid w:val="0076540D"/>
    <w:rsid w:val="007E3D42"/>
    <w:rsid w:val="00881CB6"/>
    <w:rsid w:val="00893157"/>
    <w:rsid w:val="009714A4"/>
    <w:rsid w:val="00AB5178"/>
    <w:rsid w:val="00BA245F"/>
    <w:rsid w:val="00C257E0"/>
    <w:rsid w:val="00DC457B"/>
    <w:rsid w:val="00E255CB"/>
    <w:rsid w:val="00E27F92"/>
    <w:rsid w:val="00E57A0A"/>
    <w:rsid w:val="00F340CA"/>
    <w:rsid w:val="00FF3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D2126E"/>
  <w15:chartTrackingRefBased/>
  <w15:docId w15:val="{CCA520E3-75D9-4291-A534-21AAC5A28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36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6A2"/>
  </w:style>
  <w:style w:type="paragraph" w:styleId="Footer">
    <w:name w:val="footer"/>
    <w:basedOn w:val="Normal"/>
    <w:link w:val="FooterChar"/>
    <w:uiPriority w:val="99"/>
    <w:unhideWhenUsed/>
    <w:rsid w:val="00FF36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6A2"/>
  </w:style>
  <w:style w:type="character" w:styleId="Hyperlink">
    <w:name w:val="Hyperlink"/>
    <w:basedOn w:val="DefaultParagraphFont"/>
    <w:uiPriority w:val="99"/>
    <w:semiHidden/>
    <w:unhideWhenUsed/>
    <w:rsid w:val="00090ACC"/>
    <w:rPr>
      <w:color w:val="3333CC"/>
      <w:u w:val="single"/>
    </w:rPr>
  </w:style>
  <w:style w:type="paragraph" w:styleId="ListParagraph">
    <w:name w:val="List Paragraph"/>
    <w:basedOn w:val="Normal"/>
    <w:uiPriority w:val="34"/>
    <w:qFormat/>
    <w:rsid w:val="00090ACC"/>
    <w:pPr>
      <w:spacing w:after="0" w:line="240" w:lineRule="auto"/>
      <w:ind w:left="72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80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mail-m4184844922593399970gmail-m-3938403290379278152gmail-m-4266763622062874231gmail-m3249038000365079152gmail-il">
    <w:name w:val="gmail-m_4184844922593399970gmail-m_-3938403290379278152gmail-m_-4266763622062874231gmail-m_3249038000365079152gmail-il"/>
    <w:basedOn w:val="DefaultParagraphFont"/>
    <w:rsid w:val="00280E9D"/>
  </w:style>
  <w:style w:type="paragraph" w:styleId="BalloonText">
    <w:name w:val="Balloon Text"/>
    <w:basedOn w:val="Normal"/>
    <w:link w:val="BalloonTextChar"/>
    <w:uiPriority w:val="99"/>
    <w:semiHidden/>
    <w:unhideWhenUsed/>
    <w:rsid w:val="007654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4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35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Timm M.S., CCC-SLP</dc:creator>
  <cp:keywords/>
  <dc:description/>
  <cp:lastModifiedBy>Lisa Timm M.S., CCC-SLP</cp:lastModifiedBy>
  <cp:revision>3</cp:revision>
  <cp:lastPrinted>2019-03-29T13:38:00Z</cp:lastPrinted>
  <dcterms:created xsi:type="dcterms:W3CDTF">2020-04-02T23:21:00Z</dcterms:created>
  <dcterms:modified xsi:type="dcterms:W3CDTF">2020-04-06T19:29:00Z</dcterms:modified>
</cp:coreProperties>
</file>